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C1E6C9" w14:textId="5AA4F1D1" w:rsidR="00D70D6D" w:rsidRDefault="004F222A" w:rsidP="009E794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DDD41E" w14:textId="4D1F39AC" w:rsidR="009E794A" w:rsidRDefault="009E794A" w:rsidP="009E794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1F44CDB" w14:textId="54355170" w:rsidR="009E794A" w:rsidRDefault="009E794A" w:rsidP="009E794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C821466" w14:textId="4555574F" w:rsidR="009E794A" w:rsidRDefault="009E794A" w:rsidP="009E794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6034BC3" w14:textId="777E5E6A" w:rsidR="009E794A" w:rsidRDefault="009E794A" w:rsidP="009E794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5F8FBF9" w14:textId="7BE755D9" w:rsidR="009E794A" w:rsidRDefault="009E794A" w:rsidP="009E794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D5503A" w14:textId="3673BE93" w:rsidR="009E794A" w:rsidRDefault="009E794A" w:rsidP="009E794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162F0D6" w14:textId="1BBDF6A5" w:rsidR="009E794A" w:rsidRDefault="009E794A" w:rsidP="009E794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E734E06" w14:textId="77777777" w:rsidR="009E794A" w:rsidRDefault="009E794A" w:rsidP="009E794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1ABD48F" w14:textId="3D353D09" w:rsidR="009E794A" w:rsidRDefault="009E794A" w:rsidP="009E794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f-Directed Learning: A Personal Assessment</w:t>
      </w:r>
    </w:p>
    <w:p w14:paraId="31605558" w14:textId="6687EBDD" w:rsidR="009E794A" w:rsidRDefault="009E794A" w:rsidP="009E794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 1001</w:t>
      </w:r>
    </w:p>
    <w:p w14:paraId="07706597" w14:textId="4001A21F" w:rsidR="009E794A" w:rsidRDefault="009E794A" w:rsidP="009E794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y 12, 2020</w:t>
      </w:r>
    </w:p>
    <w:p w14:paraId="19B566D1" w14:textId="5F361473" w:rsidR="009E794A" w:rsidRDefault="009E794A" w:rsidP="009E794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8BB6648" w14:textId="084F9E38" w:rsidR="009E794A" w:rsidRDefault="009E794A" w:rsidP="009E794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1757773" w14:textId="42745DF4" w:rsidR="009E794A" w:rsidRDefault="009E794A" w:rsidP="009E794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5453821" w14:textId="4B86FF56" w:rsidR="009E794A" w:rsidRDefault="009E794A" w:rsidP="009E794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4FE6CAC" w14:textId="7F9BC192" w:rsidR="009E794A" w:rsidRDefault="009E794A" w:rsidP="009E794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55DFBFF" w14:textId="51992626" w:rsidR="009E794A" w:rsidRDefault="009E794A" w:rsidP="009E794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5968B3" w14:textId="3012A69F" w:rsidR="009E794A" w:rsidRDefault="009E794A" w:rsidP="009E794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68EE486" w14:textId="42E1BC73" w:rsidR="009E794A" w:rsidRDefault="009E794A" w:rsidP="009E794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9076476" w14:textId="5BA5F728" w:rsidR="009E794A" w:rsidRDefault="009E794A" w:rsidP="009E794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9078FC7" w14:textId="02237B65" w:rsidR="009E794A" w:rsidRDefault="009E794A" w:rsidP="009E794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435918B" w14:textId="361D5724" w:rsidR="009E794A" w:rsidRDefault="009E794A" w:rsidP="009E794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EA4CB29" w14:textId="539A8602" w:rsidR="009E794A" w:rsidRDefault="009E794A" w:rsidP="009E794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elf-Directed Learning: A Personal Assessment</w:t>
      </w:r>
    </w:p>
    <w:p w14:paraId="6A13DDA1" w14:textId="172A60B4" w:rsidR="009E794A" w:rsidRDefault="009E794A" w:rsidP="009E794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CD99D89" w14:textId="6CEC8D8E" w:rsidR="00EF3044" w:rsidRDefault="009E794A" w:rsidP="00EF304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A self-directed learner is someone who chooses to</w:t>
      </w:r>
      <w:r w:rsidR="00557D18">
        <w:rPr>
          <w:rFonts w:ascii="Times New Roman" w:hAnsi="Times New Roman" w:cs="Times New Roman"/>
          <w:sz w:val="24"/>
          <w:szCs w:val="24"/>
        </w:rPr>
        <w:t xml:space="preserve"> take charge of and</w:t>
      </w:r>
      <w:r>
        <w:rPr>
          <w:rFonts w:ascii="Times New Roman" w:hAnsi="Times New Roman" w:cs="Times New Roman"/>
          <w:sz w:val="24"/>
          <w:szCs w:val="24"/>
        </w:rPr>
        <w:t xml:space="preserve"> be actively involved in their learning</w:t>
      </w:r>
      <w:r w:rsidR="00EF3044">
        <w:rPr>
          <w:rFonts w:ascii="Times New Roman" w:hAnsi="Times New Roman" w:cs="Times New Roman"/>
          <w:sz w:val="24"/>
          <w:szCs w:val="24"/>
        </w:rPr>
        <w:t xml:space="preserve"> and </w:t>
      </w:r>
      <w:r w:rsidR="00EF3044">
        <w:rPr>
          <w:rFonts w:ascii="Times New Roman" w:hAnsi="Times New Roman" w:cs="Times New Roman"/>
          <w:sz w:val="24"/>
          <w:szCs w:val="24"/>
        </w:rPr>
        <w:t>takes the opportunities available to them to improve their understanding and personal experience of educatio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57D18">
        <w:rPr>
          <w:rFonts w:ascii="Times New Roman" w:hAnsi="Times New Roman" w:cs="Times New Roman"/>
          <w:sz w:val="24"/>
          <w:szCs w:val="24"/>
        </w:rPr>
        <w:t xml:space="preserve"> Accounting for their strengths and weaknesses, a self-directed learner takes a personal inventory of goals and creates a roadmap to </w:t>
      </w:r>
      <w:r w:rsidR="00EF3044">
        <w:rPr>
          <w:rFonts w:ascii="Times New Roman" w:hAnsi="Times New Roman" w:cs="Times New Roman"/>
          <w:sz w:val="24"/>
          <w:szCs w:val="24"/>
        </w:rPr>
        <w:t>achievement</w:t>
      </w:r>
      <w:r w:rsidR="00557D18">
        <w:rPr>
          <w:rFonts w:ascii="Times New Roman" w:hAnsi="Times New Roman" w:cs="Times New Roman"/>
          <w:sz w:val="24"/>
          <w:szCs w:val="24"/>
        </w:rPr>
        <w:t xml:space="preserve"> based </w:t>
      </w:r>
      <w:r w:rsidR="00EF3044">
        <w:rPr>
          <w:rFonts w:ascii="Times New Roman" w:hAnsi="Times New Roman" w:cs="Times New Roman"/>
          <w:sz w:val="24"/>
          <w:szCs w:val="24"/>
        </w:rPr>
        <w:t xml:space="preserve">on careful observation and awareness of what learning methods work best for them.  </w:t>
      </w:r>
      <w:r w:rsidR="00557D18">
        <w:rPr>
          <w:rFonts w:ascii="Times New Roman" w:hAnsi="Times New Roman" w:cs="Times New Roman"/>
          <w:sz w:val="24"/>
          <w:szCs w:val="24"/>
        </w:rPr>
        <w:t xml:space="preserve">Taking interest in one’s education </w:t>
      </w:r>
      <w:r w:rsidR="00EF3044">
        <w:rPr>
          <w:rFonts w:ascii="Times New Roman" w:hAnsi="Times New Roman" w:cs="Times New Roman"/>
          <w:sz w:val="24"/>
          <w:szCs w:val="24"/>
        </w:rPr>
        <w:t>through active</w:t>
      </w:r>
      <w:r w:rsidR="00557D18">
        <w:rPr>
          <w:rFonts w:ascii="Times New Roman" w:hAnsi="Times New Roman" w:cs="Times New Roman"/>
          <w:sz w:val="24"/>
          <w:szCs w:val="24"/>
        </w:rPr>
        <w:t xml:space="preserve"> listening, interacting with peers, seeking guidance and direction from both peers and instructors, reading the material presented, note</w:t>
      </w:r>
      <w:r w:rsidR="004F222A">
        <w:rPr>
          <w:rFonts w:ascii="Times New Roman" w:hAnsi="Times New Roman" w:cs="Times New Roman"/>
          <w:sz w:val="24"/>
          <w:szCs w:val="24"/>
        </w:rPr>
        <w:t>-</w:t>
      </w:r>
      <w:r w:rsidR="00557D18">
        <w:rPr>
          <w:rFonts w:ascii="Times New Roman" w:hAnsi="Times New Roman" w:cs="Times New Roman"/>
          <w:sz w:val="24"/>
          <w:szCs w:val="24"/>
        </w:rPr>
        <w:t xml:space="preserve">taking, taking interest in the topics presented and </w:t>
      </w:r>
      <w:r w:rsidR="00754663">
        <w:rPr>
          <w:rFonts w:ascii="Times New Roman" w:hAnsi="Times New Roman" w:cs="Times New Roman"/>
          <w:sz w:val="24"/>
          <w:szCs w:val="24"/>
        </w:rPr>
        <w:t xml:space="preserve">personally </w:t>
      </w:r>
      <w:r w:rsidR="00557D18">
        <w:rPr>
          <w:rFonts w:ascii="Times New Roman" w:hAnsi="Times New Roman" w:cs="Times New Roman"/>
          <w:sz w:val="24"/>
          <w:szCs w:val="24"/>
        </w:rPr>
        <w:t xml:space="preserve">relating </w:t>
      </w:r>
      <w:r w:rsidR="00754663">
        <w:rPr>
          <w:rFonts w:ascii="Times New Roman" w:hAnsi="Times New Roman" w:cs="Times New Roman"/>
          <w:sz w:val="24"/>
          <w:szCs w:val="24"/>
        </w:rPr>
        <w:t>them</w:t>
      </w:r>
      <w:r w:rsidR="00557D18">
        <w:rPr>
          <w:rFonts w:ascii="Times New Roman" w:hAnsi="Times New Roman" w:cs="Times New Roman"/>
          <w:sz w:val="24"/>
          <w:szCs w:val="24"/>
        </w:rPr>
        <w:t xml:space="preserve"> to real-world experience, and asking questions for clarification are all essential aspects of being a self-directed learner. </w:t>
      </w:r>
      <w:r w:rsidR="00754663">
        <w:rPr>
          <w:rFonts w:ascii="Times New Roman" w:hAnsi="Times New Roman" w:cs="Times New Roman"/>
          <w:sz w:val="24"/>
          <w:szCs w:val="24"/>
        </w:rPr>
        <w:t xml:space="preserve"> </w:t>
      </w:r>
      <w:r w:rsidR="00EF3044">
        <w:rPr>
          <w:rFonts w:ascii="Times New Roman" w:hAnsi="Times New Roman" w:cs="Times New Roman"/>
          <w:sz w:val="24"/>
          <w:szCs w:val="24"/>
        </w:rPr>
        <w:t xml:space="preserve">Additionally, </w:t>
      </w:r>
      <w:r w:rsidR="00754663">
        <w:rPr>
          <w:rFonts w:ascii="Times New Roman" w:hAnsi="Times New Roman" w:cs="Times New Roman"/>
          <w:sz w:val="24"/>
          <w:szCs w:val="24"/>
        </w:rPr>
        <w:t xml:space="preserve">learning how to </w:t>
      </w:r>
      <w:r w:rsidR="00EF3044">
        <w:rPr>
          <w:rFonts w:ascii="Times New Roman" w:hAnsi="Times New Roman" w:cs="Times New Roman"/>
          <w:sz w:val="24"/>
          <w:szCs w:val="24"/>
        </w:rPr>
        <w:t>prioritiz</w:t>
      </w:r>
      <w:r w:rsidR="00754663">
        <w:rPr>
          <w:rFonts w:ascii="Times New Roman" w:hAnsi="Times New Roman" w:cs="Times New Roman"/>
          <w:sz w:val="24"/>
          <w:szCs w:val="24"/>
        </w:rPr>
        <w:t>e</w:t>
      </w:r>
      <w:r w:rsidR="00EF3044">
        <w:rPr>
          <w:rFonts w:ascii="Times New Roman" w:hAnsi="Times New Roman" w:cs="Times New Roman"/>
          <w:sz w:val="24"/>
          <w:szCs w:val="24"/>
        </w:rPr>
        <w:t xml:space="preserve"> obligations and responsibilities promotes good time management skills </w:t>
      </w:r>
      <w:r w:rsidR="00754663">
        <w:rPr>
          <w:rFonts w:ascii="Times New Roman" w:hAnsi="Times New Roman" w:cs="Times New Roman"/>
          <w:sz w:val="24"/>
          <w:szCs w:val="24"/>
        </w:rPr>
        <w:t xml:space="preserve">related </w:t>
      </w:r>
      <w:r w:rsidR="00EF3044">
        <w:rPr>
          <w:rFonts w:ascii="Times New Roman" w:hAnsi="Times New Roman" w:cs="Times New Roman"/>
          <w:sz w:val="24"/>
          <w:szCs w:val="24"/>
        </w:rPr>
        <w:t xml:space="preserve">to stress management </w:t>
      </w:r>
      <w:r w:rsidR="00754663">
        <w:rPr>
          <w:rFonts w:ascii="Times New Roman" w:hAnsi="Times New Roman" w:cs="Times New Roman"/>
          <w:sz w:val="24"/>
          <w:szCs w:val="24"/>
        </w:rPr>
        <w:t>and success with learning.</w:t>
      </w:r>
      <w:r w:rsidR="00EF3044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601BABC" w14:textId="539FFDB4" w:rsidR="00B840FF" w:rsidRDefault="00754663" w:rsidP="00EF3044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My biggest weaknesses as a student are figuring out how to effectively manage my time across all my responsibilities and commitments and </w:t>
      </w:r>
      <w:r w:rsidR="00B840FF">
        <w:rPr>
          <w:rFonts w:ascii="Times New Roman" w:hAnsi="Times New Roman" w:cs="Times New Roman"/>
          <w:sz w:val="24"/>
          <w:szCs w:val="24"/>
        </w:rPr>
        <w:t>my perfectionism</w:t>
      </w:r>
      <w:r>
        <w:rPr>
          <w:rFonts w:ascii="Times New Roman" w:hAnsi="Times New Roman" w:cs="Times New Roman"/>
          <w:sz w:val="24"/>
          <w:szCs w:val="24"/>
        </w:rPr>
        <w:t xml:space="preserve">.  While working a full-time job and being a full-time mother of four children (and all that comes with it) were considered </w:t>
      </w:r>
      <w:r w:rsidR="004F222A">
        <w:rPr>
          <w:rFonts w:ascii="Times New Roman" w:hAnsi="Times New Roman" w:cs="Times New Roman"/>
          <w:sz w:val="24"/>
          <w:szCs w:val="24"/>
        </w:rPr>
        <w:t>before I decided</w:t>
      </w:r>
      <w:r>
        <w:rPr>
          <w:rFonts w:ascii="Times New Roman" w:hAnsi="Times New Roman" w:cs="Times New Roman"/>
          <w:sz w:val="24"/>
          <w:szCs w:val="24"/>
        </w:rPr>
        <w:t xml:space="preserve"> to continue my </w:t>
      </w:r>
      <w:r w:rsidR="00B840FF">
        <w:rPr>
          <w:rFonts w:ascii="Times New Roman" w:hAnsi="Times New Roman" w:cs="Times New Roman"/>
          <w:sz w:val="24"/>
          <w:szCs w:val="24"/>
        </w:rPr>
        <w:t xml:space="preserve">education, I did not realize how stressful it would prove to be at times.  There are always distractions and I find that I stress more than I should when I feel pressured for time.  I know things always work out because the option </w:t>
      </w:r>
      <w:r w:rsidR="004F222A">
        <w:rPr>
          <w:rFonts w:ascii="Times New Roman" w:hAnsi="Times New Roman" w:cs="Times New Roman"/>
          <w:sz w:val="24"/>
          <w:szCs w:val="24"/>
        </w:rPr>
        <w:t xml:space="preserve">of failure </w:t>
      </w:r>
      <w:r w:rsidR="00B840FF">
        <w:rPr>
          <w:rFonts w:ascii="Times New Roman" w:hAnsi="Times New Roman" w:cs="Times New Roman"/>
          <w:sz w:val="24"/>
          <w:szCs w:val="24"/>
        </w:rPr>
        <w:t xml:space="preserve">does exist for me.  My perfectionism can be considered either positive or negative.  I tend to hyper-focus on my writing, as I have high expectations regarding my written work, and I expect nothing less than the best from myself.  </w:t>
      </w:r>
    </w:p>
    <w:p w14:paraId="79DD4C85" w14:textId="51622EB9" w:rsidR="00C00B82" w:rsidRDefault="00B840FF" w:rsidP="00C00B8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n the past, my perfectionism and being so scattered through my obligations ha</w:t>
      </w:r>
      <w:r w:rsidR="004F222A">
        <w:rPr>
          <w:rFonts w:ascii="Times New Roman" w:hAnsi="Times New Roman" w:cs="Times New Roman"/>
          <w:sz w:val="24"/>
          <w:szCs w:val="24"/>
        </w:rPr>
        <w:t>ve</w:t>
      </w:r>
      <w:r>
        <w:rPr>
          <w:rFonts w:ascii="Times New Roman" w:hAnsi="Times New Roman" w:cs="Times New Roman"/>
          <w:sz w:val="24"/>
          <w:szCs w:val="24"/>
        </w:rPr>
        <w:t xml:space="preserve"> been a</w:t>
      </w:r>
      <w:r w:rsidR="00C00B82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00B82">
        <w:rPr>
          <w:rFonts w:ascii="Times New Roman" w:hAnsi="Times New Roman" w:cs="Times New Roman"/>
          <w:sz w:val="24"/>
          <w:szCs w:val="24"/>
        </w:rPr>
        <w:t xml:space="preserve">obstacle </w:t>
      </w:r>
      <w:r>
        <w:rPr>
          <w:rFonts w:ascii="Times New Roman" w:hAnsi="Times New Roman" w:cs="Times New Roman"/>
          <w:sz w:val="24"/>
          <w:szCs w:val="24"/>
        </w:rPr>
        <w:t>problem for me.  However, nearly two decades have passed since I first began my college education, and the experiences, knowledge</w:t>
      </w:r>
      <w:r w:rsidR="004F222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understanding I have gained from life during that time, have ignited a fire of determination within</w:t>
      </w:r>
      <w:r w:rsidR="00C00B82">
        <w:rPr>
          <w:rFonts w:ascii="Times New Roman" w:hAnsi="Times New Roman" w:cs="Times New Roman"/>
          <w:sz w:val="24"/>
          <w:szCs w:val="24"/>
        </w:rPr>
        <w:t xml:space="preserve"> me</w:t>
      </w:r>
      <w:r>
        <w:rPr>
          <w:rFonts w:ascii="Times New Roman" w:hAnsi="Times New Roman" w:cs="Times New Roman"/>
          <w:sz w:val="24"/>
          <w:szCs w:val="24"/>
        </w:rPr>
        <w:t xml:space="preserve">.  I knew what I was getting into when I decided </w:t>
      </w:r>
      <w:r w:rsidR="00C00B82">
        <w:rPr>
          <w:rFonts w:ascii="Times New Roman" w:hAnsi="Times New Roman" w:cs="Times New Roman"/>
          <w:sz w:val="24"/>
          <w:szCs w:val="24"/>
        </w:rPr>
        <w:t xml:space="preserve">to continue my education and achieving the educational goals laid out years ago is something I must do for my well-being. </w:t>
      </w:r>
      <w:r w:rsidR="006661D7">
        <w:rPr>
          <w:rFonts w:ascii="Times New Roman" w:hAnsi="Times New Roman" w:cs="Times New Roman"/>
          <w:sz w:val="24"/>
          <w:szCs w:val="24"/>
        </w:rPr>
        <w:t>The awareness and understanding of what I must do to succeed in times of adversity ha</w:t>
      </w:r>
      <w:r w:rsidR="004F222A">
        <w:rPr>
          <w:rFonts w:ascii="Times New Roman" w:hAnsi="Times New Roman" w:cs="Times New Roman"/>
          <w:sz w:val="24"/>
          <w:szCs w:val="24"/>
        </w:rPr>
        <w:t>ve</w:t>
      </w:r>
      <w:r w:rsidR="006661D7">
        <w:rPr>
          <w:rFonts w:ascii="Times New Roman" w:hAnsi="Times New Roman" w:cs="Times New Roman"/>
          <w:sz w:val="24"/>
          <w:szCs w:val="24"/>
        </w:rPr>
        <w:t xml:space="preserve"> made me more than ready to accomplish my goals.</w:t>
      </w:r>
      <w:r w:rsidR="00C00B82">
        <w:rPr>
          <w:rFonts w:ascii="Times New Roman" w:hAnsi="Times New Roman" w:cs="Times New Roman"/>
          <w:sz w:val="24"/>
          <w:szCs w:val="24"/>
        </w:rPr>
        <w:t xml:space="preserve"> Actively involving myself as a self-directed learner is the only way to make it happen. </w:t>
      </w:r>
    </w:p>
    <w:p w14:paraId="0C08CC08" w14:textId="6858A7F4" w:rsidR="00C00B82" w:rsidRDefault="00C00B82" w:rsidP="00C00B8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two biggest strengths are my determination and my understanding of what I want.  When I first started college right out of high school, I was young and had no idea what I wanted in life, nor did I understand anything about life.  My childhood was very sheltered, and life choices opened me up to a world I did not know existed</w:t>
      </w:r>
      <w:r w:rsidR="006661D7">
        <w:rPr>
          <w:rFonts w:ascii="Times New Roman" w:hAnsi="Times New Roman" w:cs="Times New Roman"/>
          <w:sz w:val="24"/>
          <w:szCs w:val="24"/>
        </w:rPr>
        <w:t xml:space="preserve"> and had no clue how to </w:t>
      </w:r>
      <w:r>
        <w:rPr>
          <w:rFonts w:ascii="Times New Roman" w:hAnsi="Times New Roman" w:cs="Times New Roman"/>
          <w:sz w:val="24"/>
          <w:szCs w:val="24"/>
        </w:rPr>
        <w:t xml:space="preserve">survive and thrive in.  I have been through a </w:t>
      </w:r>
      <w:r w:rsidR="006661D7">
        <w:rPr>
          <w:rFonts w:ascii="Times New Roman" w:hAnsi="Times New Roman" w:cs="Times New Roman"/>
          <w:sz w:val="24"/>
          <w:szCs w:val="24"/>
        </w:rPr>
        <w:t>lot, but those experiences have molded the person I am today into a go-getter that does not quit and does not believe in failure.  I know who I am and what I want regarding the place I want to make for myself in this world. These strengths have laid a solid foundation for becoming a self-directed learner.</w:t>
      </w:r>
    </w:p>
    <w:p w14:paraId="2C301987" w14:textId="60BD5C3C" w:rsidR="006661D7" w:rsidRPr="009E794A" w:rsidRDefault="006661D7" w:rsidP="00467BD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hold myself accountable for my thoughts, beliefs</w:t>
      </w:r>
      <w:r w:rsidR="004F222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resulting actions every day, inclusive of my learning responsibilities.  I know what I need to do, and I do it</w:t>
      </w:r>
      <w:r w:rsidR="00797484">
        <w:rPr>
          <w:rFonts w:ascii="Times New Roman" w:hAnsi="Times New Roman" w:cs="Times New Roman"/>
          <w:sz w:val="24"/>
          <w:szCs w:val="24"/>
        </w:rPr>
        <w:t xml:space="preserve">.  When issues arise or adversity strikes, I use the coping strategies I have learned throughout life to review the situation and decide on </w:t>
      </w:r>
      <w:r w:rsidR="004F222A">
        <w:rPr>
          <w:rFonts w:ascii="Times New Roman" w:hAnsi="Times New Roman" w:cs="Times New Roman"/>
          <w:sz w:val="24"/>
          <w:szCs w:val="24"/>
        </w:rPr>
        <w:t xml:space="preserve">the </w:t>
      </w:r>
      <w:r w:rsidR="00797484">
        <w:rPr>
          <w:rFonts w:ascii="Times New Roman" w:hAnsi="Times New Roman" w:cs="Times New Roman"/>
          <w:sz w:val="24"/>
          <w:szCs w:val="24"/>
        </w:rPr>
        <w:t xml:space="preserve">next steps.  </w:t>
      </w:r>
      <w:r w:rsidR="00467BD8">
        <w:rPr>
          <w:rFonts w:ascii="Times New Roman" w:hAnsi="Times New Roman" w:cs="Times New Roman"/>
          <w:sz w:val="24"/>
          <w:szCs w:val="24"/>
        </w:rPr>
        <w:t>C</w:t>
      </w:r>
      <w:r w:rsidR="00797484">
        <w:rPr>
          <w:rFonts w:ascii="Times New Roman" w:hAnsi="Times New Roman" w:cs="Times New Roman"/>
          <w:sz w:val="24"/>
          <w:szCs w:val="24"/>
        </w:rPr>
        <w:t>ontinu</w:t>
      </w:r>
      <w:r w:rsidR="00467BD8">
        <w:rPr>
          <w:rFonts w:ascii="Times New Roman" w:hAnsi="Times New Roman" w:cs="Times New Roman"/>
          <w:sz w:val="24"/>
          <w:szCs w:val="24"/>
        </w:rPr>
        <w:t>ing</w:t>
      </w:r>
      <w:r w:rsidR="00797484">
        <w:rPr>
          <w:rFonts w:ascii="Times New Roman" w:hAnsi="Times New Roman" w:cs="Times New Roman"/>
          <w:sz w:val="24"/>
          <w:szCs w:val="24"/>
        </w:rPr>
        <w:t xml:space="preserve"> to utilize critical thinking skills and open-minded</w:t>
      </w:r>
      <w:r w:rsidR="00467BD8">
        <w:rPr>
          <w:rFonts w:ascii="Times New Roman" w:hAnsi="Times New Roman" w:cs="Times New Roman"/>
          <w:sz w:val="24"/>
          <w:szCs w:val="24"/>
        </w:rPr>
        <w:t>ness</w:t>
      </w:r>
      <w:r w:rsidR="00797484">
        <w:rPr>
          <w:rFonts w:ascii="Times New Roman" w:hAnsi="Times New Roman" w:cs="Times New Roman"/>
          <w:sz w:val="24"/>
          <w:szCs w:val="24"/>
        </w:rPr>
        <w:t xml:space="preserve"> </w:t>
      </w:r>
      <w:r w:rsidR="004F222A">
        <w:rPr>
          <w:rFonts w:ascii="Times New Roman" w:hAnsi="Times New Roman" w:cs="Times New Roman"/>
          <w:sz w:val="24"/>
          <w:szCs w:val="24"/>
        </w:rPr>
        <w:t>concerning</w:t>
      </w:r>
      <w:r w:rsidR="00797484">
        <w:rPr>
          <w:rFonts w:ascii="Times New Roman" w:hAnsi="Times New Roman" w:cs="Times New Roman"/>
          <w:sz w:val="24"/>
          <w:szCs w:val="24"/>
        </w:rPr>
        <w:t xml:space="preserve"> peer assessment and collaborative learning, </w:t>
      </w:r>
      <w:r w:rsidR="00467BD8">
        <w:rPr>
          <w:rFonts w:ascii="Times New Roman" w:hAnsi="Times New Roman" w:cs="Times New Roman"/>
          <w:sz w:val="24"/>
          <w:szCs w:val="24"/>
        </w:rPr>
        <w:t xml:space="preserve">asking </w:t>
      </w:r>
      <w:r w:rsidR="00467BD8">
        <w:rPr>
          <w:rFonts w:ascii="Times New Roman" w:hAnsi="Times New Roman" w:cs="Times New Roman"/>
          <w:sz w:val="24"/>
          <w:szCs w:val="24"/>
        </w:rPr>
        <w:t>clarifying questions of my peers and instructors</w:t>
      </w:r>
      <w:r w:rsidR="00467BD8">
        <w:rPr>
          <w:rFonts w:ascii="Times New Roman" w:hAnsi="Times New Roman" w:cs="Times New Roman"/>
          <w:sz w:val="24"/>
          <w:szCs w:val="24"/>
        </w:rPr>
        <w:t>,</w:t>
      </w:r>
      <w:r w:rsidR="00467BD8">
        <w:rPr>
          <w:rFonts w:ascii="Times New Roman" w:hAnsi="Times New Roman" w:cs="Times New Roman"/>
          <w:sz w:val="24"/>
          <w:szCs w:val="24"/>
        </w:rPr>
        <w:t xml:space="preserve"> and find ways to apply newly acquired knowledge to real-world applications for greater retention of information</w:t>
      </w:r>
      <w:r w:rsidR="00467BD8">
        <w:rPr>
          <w:rFonts w:ascii="Times New Roman" w:hAnsi="Times New Roman" w:cs="Times New Roman"/>
          <w:sz w:val="24"/>
          <w:szCs w:val="24"/>
        </w:rPr>
        <w:t xml:space="preserve"> are methods I will use to hold myself </w:t>
      </w:r>
      <w:r w:rsidR="00467BD8">
        <w:rPr>
          <w:rFonts w:ascii="Times New Roman" w:hAnsi="Times New Roman" w:cs="Times New Roman"/>
          <w:sz w:val="24"/>
          <w:szCs w:val="24"/>
        </w:rPr>
        <w:lastRenderedPageBreak/>
        <w:t xml:space="preserve">accountable for my growth as a learner.  Allowing myself to comprehend </w:t>
      </w:r>
      <w:r w:rsidR="00797484">
        <w:rPr>
          <w:rFonts w:ascii="Times New Roman" w:hAnsi="Times New Roman" w:cs="Times New Roman"/>
          <w:sz w:val="24"/>
          <w:szCs w:val="24"/>
        </w:rPr>
        <w:t>the thoughts, ideas, and perspectives of others having differ</w:t>
      </w:r>
      <w:r w:rsidR="004F222A">
        <w:rPr>
          <w:rFonts w:ascii="Times New Roman" w:hAnsi="Times New Roman" w:cs="Times New Roman"/>
          <w:sz w:val="24"/>
          <w:szCs w:val="24"/>
        </w:rPr>
        <w:t>ent</w:t>
      </w:r>
      <w:r w:rsidR="00797484">
        <w:rPr>
          <w:rFonts w:ascii="Times New Roman" w:hAnsi="Times New Roman" w:cs="Times New Roman"/>
          <w:sz w:val="24"/>
          <w:szCs w:val="24"/>
        </w:rPr>
        <w:t xml:space="preserve"> experiences and understanding than me</w:t>
      </w:r>
      <w:r w:rsidR="00467BD8">
        <w:rPr>
          <w:rFonts w:ascii="Times New Roman" w:hAnsi="Times New Roman" w:cs="Times New Roman"/>
          <w:sz w:val="24"/>
          <w:szCs w:val="24"/>
        </w:rPr>
        <w:t xml:space="preserve"> provide </w:t>
      </w:r>
      <w:r w:rsidR="004F222A">
        <w:rPr>
          <w:rFonts w:ascii="Times New Roman" w:hAnsi="Times New Roman" w:cs="Times New Roman"/>
          <w:sz w:val="24"/>
          <w:szCs w:val="24"/>
        </w:rPr>
        <w:t xml:space="preserve">an </w:t>
      </w:r>
      <w:r w:rsidR="00467BD8">
        <w:rPr>
          <w:rFonts w:ascii="Times New Roman" w:hAnsi="Times New Roman" w:cs="Times New Roman"/>
          <w:sz w:val="24"/>
          <w:szCs w:val="24"/>
        </w:rPr>
        <w:t xml:space="preserve">opportunity for mutual, respectful growth, and promotes interaction and collaboration with peers that </w:t>
      </w:r>
      <w:r w:rsidR="004F222A">
        <w:rPr>
          <w:rFonts w:ascii="Times New Roman" w:hAnsi="Times New Roman" w:cs="Times New Roman"/>
          <w:sz w:val="24"/>
          <w:szCs w:val="24"/>
        </w:rPr>
        <w:t>are</w:t>
      </w:r>
      <w:r w:rsidR="00467BD8">
        <w:rPr>
          <w:rFonts w:ascii="Times New Roman" w:hAnsi="Times New Roman" w:cs="Times New Roman"/>
          <w:sz w:val="24"/>
          <w:szCs w:val="24"/>
        </w:rPr>
        <w:t xml:space="preserve"> necessary for the achievement of my goals.</w:t>
      </w:r>
    </w:p>
    <w:p w14:paraId="61B0833A" w14:textId="12295C93" w:rsidR="00557D18" w:rsidRDefault="00557D18" w:rsidP="009E794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7D133B1" w14:textId="0FB8E14C" w:rsidR="00467BD8" w:rsidRDefault="00467BD8" w:rsidP="009E794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2A7EBD6" w14:textId="32ED2A25" w:rsidR="00467BD8" w:rsidRPr="009E794A" w:rsidRDefault="00467BD8" w:rsidP="009E794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d Count: 705</w:t>
      </w:r>
    </w:p>
    <w:sectPr w:rsidR="00467BD8" w:rsidRPr="009E794A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41436A" w14:textId="77777777" w:rsidR="009E794A" w:rsidRDefault="009E794A" w:rsidP="009E794A">
      <w:pPr>
        <w:spacing w:after="0" w:line="240" w:lineRule="auto"/>
      </w:pPr>
      <w:r>
        <w:separator/>
      </w:r>
    </w:p>
  </w:endnote>
  <w:endnote w:type="continuationSeparator" w:id="0">
    <w:p w14:paraId="2AEE8E7F" w14:textId="77777777" w:rsidR="009E794A" w:rsidRDefault="009E794A" w:rsidP="009E79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3F89D0" w14:textId="789C2489" w:rsidR="009E794A" w:rsidRDefault="009E794A">
    <w:pPr>
      <w:pStyle w:val="Footer"/>
    </w:pPr>
  </w:p>
  <w:p w14:paraId="1932A27E" w14:textId="13BBE4E3" w:rsidR="009E794A" w:rsidRDefault="009E794A">
    <w:pPr>
      <w:pStyle w:val="Footer"/>
    </w:pPr>
  </w:p>
  <w:p w14:paraId="2A48A57E" w14:textId="77777777" w:rsidR="009E794A" w:rsidRDefault="009E79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53B7B5" w14:textId="77777777" w:rsidR="009E794A" w:rsidRDefault="009E794A" w:rsidP="009E794A">
      <w:pPr>
        <w:spacing w:after="0" w:line="240" w:lineRule="auto"/>
      </w:pPr>
      <w:r>
        <w:separator/>
      </w:r>
    </w:p>
  </w:footnote>
  <w:footnote w:type="continuationSeparator" w:id="0">
    <w:p w14:paraId="17BF490F" w14:textId="77777777" w:rsidR="009E794A" w:rsidRDefault="009E794A" w:rsidP="009E794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sDCzNDaxNDQ0tDRU0lEKTi0uzszPAykwrAUAiKG27ywAAAA="/>
  </w:docVars>
  <w:rsids>
    <w:rsidRoot w:val="009E794A"/>
    <w:rsid w:val="00467BD8"/>
    <w:rsid w:val="00476E0C"/>
    <w:rsid w:val="004F222A"/>
    <w:rsid w:val="00557D18"/>
    <w:rsid w:val="006661D7"/>
    <w:rsid w:val="00754663"/>
    <w:rsid w:val="00797484"/>
    <w:rsid w:val="009E794A"/>
    <w:rsid w:val="00B42D8C"/>
    <w:rsid w:val="00B840FF"/>
    <w:rsid w:val="00C00B82"/>
    <w:rsid w:val="00EF3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59DB189"/>
  <w15:chartTrackingRefBased/>
  <w15:docId w15:val="{A68A1EF9-4E70-4C34-AE35-CD1DF0D87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9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94A"/>
  </w:style>
  <w:style w:type="paragraph" w:styleId="Footer">
    <w:name w:val="footer"/>
    <w:basedOn w:val="Normal"/>
    <w:link w:val="FooterChar"/>
    <w:uiPriority w:val="99"/>
    <w:unhideWhenUsed/>
    <w:rsid w:val="009E79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9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4</Pages>
  <Words>653</Words>
  <Characters>372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Walton</dc:creator>
  <cp:keywords/>
  <dc:description/>
  <cp:lastModifiedBy>Amanda Walton</cp:lastModifiedBy>
  <cp:revision>2</cp:revision>
  <dcterms:created xsi:type="dcterms:W3CDTF">2020-05-14T00:11:00Z</dcterms:created>
  <dcterms:modified xsi:type="dcterms:W3CDTF">2020-05-14T01:45:00Z</dcterms:modified>
</cp:coreProperties>
</file>